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18C77" w14:textId="7C2388E4" w:rsidR="00D54946" w:rsidRPr="00FF1E9E" w:rsidRDefault="00D54946" w:rsidP="00D54946">
      <w:pPr>
        <w:rPr>
          <w:rFonts w:cstheme="minorHAnsi"/>
          <w:b/>
          <w:bCs/>
          <w:sz w:val="24"/>
          <w:szCs w:val="24"/>
        </w:rPr>
      </w:pPr>
      <w:r w:rsidRPr="00FF1E9E">
        <w:rPr>
          <w:rFonts w:cstheme="minorHAnsi"/>
          <w:b/>
          <w:bCs/>
          <w:sz w:val="24"/>
          <w:szCs w:val="24"/>
        </w:rPr>
        <w:t xml:space="preserve">TVNP </w:t>
      </w:r>
      <w:r w:rsidR="00BC0828">
        <w:rPr>
          <w:rFonts w:cstheme="minorHAnsi"/>
          <w:b/>
          <w:bCs/>
          <w:sz w:val="24"/>
          <w:szCs w:val="24"/>
        </w:rPr>
        <w:t>Green Guide</w:t>
      </w:r>
      <w:r w:rsidRPr="00FF1E9E">
        <w:rPr>
          <w:rFonts w:cstheme="minorHAnsi"/>
          <w:b/>
          <w:bCs/>
          <w:sz w:val="24"/>
          <w:szCs w:val="24"/>
        </w:rPr>
        <w:t xml:space="preserve"> </w:t>
      </w:r>
      <w:r w:rsidR="005F2105">
        <w:rPr>
          <w:rFonts w:cstheme="minorHAnsi"/>
          <w:b/>
          <w:bCs/>
          <w:sz w:val="24"/>
          <w:szCs w:val="24"/>
        </w:rPr>
        <w:t>Expression of Interest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6304"/>
      </w:tblGrid>
      <w:tr w:rsidR="00D54946" w:rsidRPr="00FF1E9E" w14:paraId="597A8B8A" w14:textId="77777777" w:rsidTr="001C50D2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42663" w14:textId="0F3A4E2C" w:rsidR="00D54946" w:rsidRPr="00FF1E9E" w:rsidRDefault="00D54946" w:rsidP="00FF1E9E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Forenames:</w:t>
            </w:r>
          </w:p>
        </w:tc>
        <w:tc>
          <w:tcPr>
            <w:tcW w:w="6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85E5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  <w:tr w:rsidR="00D54946" w:rsidRPr="00FF1E9E" w14:paraId="0BC4C1BC" w14:textId="77777777" w:rsidTr="001C50D2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815CF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Surname:</w:t>
            </w:r>
          </w:p>
        </w:tc>
        <w:tc>
          <w:tcPr>
            <w:tcW w:w="6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97685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  <w:tr w:rsidR="00D54946" w:rsidRPr="00FF1E9E" w14:paraId="437F0500" w14:textId="77777777" w:rsidTr="001C50D2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8EE9D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Email address</w:t>
            </w:r>
          </w:p>
        </w:tc>
        <w:tc>
          <w:tcPr>
            <w:tcW w:w="6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6C20C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  <w:tr w:rsidR="00D54946" w:rsidRPr="00FF1E9E" w14:paraId="39A3FB25" w14:textId="77777777" w:rsidTr="001C50D2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FA524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Present Address:</w:t>
            </w:r>
          </w:p>
        </w:tc>
        <w:tc>
          <w:tcPr>
            <w:tcW w:w="6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F559B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  <w:tr w:rsidR="00D54946" w:rsidRPr="00FF1E9E" w14:paraId="6C11C590" w14:textId="77777777" w:rsidTr="001C50D2"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67A21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Telephone No.</w:t>
            </w:r>
          </w:p>
        </w:tc>
        <w:tc>
          <w:tcPr>
            <w:tcW w:w="6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82CF7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</w:tbl>
    <w:p w14:paraId="7BD273AE" w14:textId="0A6DBC36" w:rsidR="00FF1E9E" w:rsidRPr="00FF1E9E" w:rsidRDefault="00FF1E9E" w:rsidP="005F2105">
      <w:pPr>
        <w:spacing w:after="0"/>
        <w:rPr>
          <w:rFonts w:cstheme="minorHAnsi"/>
        </w:rPr>
      </w:pPr>
    </w:p>
    <w:tbl>
      <w:tblPr>
        <w:tblW w:w="9616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16"/>
      </w:tblGrid>
      <w:tr w:rsidR="00D54946" w:rsidRPr="00FF1E9E" w14:paraId="726E73A9" w14:textId="77777777" w:rsidTr="00CC1258"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A027D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Skills and experience</w:t>
            </w:r>
          </w:p>
        </w:tc>
      </w:tr>
      <w:tr w:rsidR="00D54946" w:rsidRPr="00FF1E9E" w14:paraId="5962ECEE" w14:textId="77777777" w:rsidTr="00CC1258"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81D26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 xml:space="preserve">Please describe how your </w:t>
            </w:r>
            <w:proofErr w:type="gramStart"/>
            <w:r w:rsidRPr="00FF1E9E">
              <w:rPr>
                <w:rFonts w:cstheme="minorHAnsi"/>
              </w:rPr>
              <w:t>past experience</w:t>
            </w:r>
            <w:proofErr w:type="gramEnd"/>
            <w:r w:rsidRPr="00FF1E9E">
              <w:rPr>
                <w:rFonts w:cstheme="minorHAnsi"/>
              </w:rPr>
              <w:t xml:space="preserve"> makes you suitable for the role.</w:t>
            </w:r>
          </w:p>
        </w:tc>
      </w:tr>
      <w:tr w:rsidR="00D54946" w:rsidRPr="00FF1E9E" w14:paraId="44FDD4F6" w14:textId="77777777" w:rsidTr="005F2105">
        <w:trPr>
          <w:trHeight w:val="2835"/>
        </w:trPr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B6064" w14:textId="77777777" w:rsidR="00D54946" w:rsidRPr="00FF1E9E" w:rsidRDefault="00D54946" w:rsidP="00FF1E9E">
            <w:pPr>
              <w:pStyle w:val="ListParagraph"/>
              <w:spacing w:after="100" w:afterAutospacing="1" w:line="276" w:lineRule="auto"/>
              <w:ind w:left="0"/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58DFCC4A" w14:textId="77777777" w:rsidR="00D54946" w:rsidRPr="00FF1E9E" w:rsidRDefault="00D54946" w:rsidP="005F2105">
      <w:pPr>
        <w:spacing w:after="0"/>
        <w:rPr>
          <w:rFonts w:cstheme="minorHAnsi"/>
        </w:rPr>
      </w:pPr>
    </w:p>
    <w:tbl>
      <w:tblPr>
        <w:tblW w:w="9616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16"/>
      </w:tblGrid>
      <w:tr w:rsidR="00D54946" w:rsidRPr="00FF1E9E" w14:paraId="36F5F98F" w14:textId="77777777" w:rsidTr="00CC1258"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D1471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OTHER INTERESTS</w:t>
            </w:r>
          </w:p>
        </w:tc>
      </w:tr>
      <w:tr w:rsidR="00D54946" w:rsidRPr="00FF1E9E" w14:paraId="13AE481A" w14:textId="77777777" w:rsidTr="00CC1258">
        <w:trPr>
          <w:trHeight w:val="423"/>
        </w:trPr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3B9DE" w14:textId="77777777" w:rsidR="00D54946" w:rsidRPr="00FF1E9E" w:rsidRDefault="00D54946" w:rsidP="001C50D2">
            <w:pPr>
              <w:rPr>
                <w:rFonts w:cstheme="minorHAnsi"/>
              </w:rPr>
            </w:pPr>
            <w:r w:rsidRPr="00FF1E9E">
              <w:rPr>
                <w:rFonts w:cstheme="minorHAnsi"/>
              </w:rPr>
              <w:t>Please describe any interests or hobbies that may be relevant to your application.</w:t>
            </w:r>
          </w:p>
        </w:tc>
      </w:tr>
      <w:tr w:rsidR="00D54946" w:rsidRPr="00FF1E9E" w14:paraId="176B4CC5" w14:textId="77777777" w:rsidTr="00CC1258">
        <w:tc>
          <w:tcPr>
            <w:tcW w:w="9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5E639" w14:textId="77777777" w:rsidR="00D54946" w:rsidRPr="00FF1E9E" w:rsidRDefault="00D54946" w:rsidP="001C50D2">
            <w:pPr>
              <w:rPr>
                <w:rFonts w:cstheme="minorHAnsi"/>
              </w:rPr>
            </w:pPr>
          </w:p>
          <w:p w14:paraId="4BDDE2A9" w14:textId="77777777" w:rsidR="00D54946" w:rsidRPr="00FF1E9E" w:rsidRDefault="00D54946" w:rsidP="001C50D2">
            <w:pPr>
              <w:rPr>
                <w:rFonts w:cstheme="minorHAnsi"/>
              </w:rPr>
            </w:pPr>
          </w:p>
          <w:p w14:paraId="1A4D51F3" w14:textId="77777777" w:rsidR="00D54946" w:rsidRPr="00FF1E9E" w:rsidRDefault="00D54946" w:rsidP="001C50D2">
            <w:pPr>
              <w:rPr>
                <w:rFonts w:cstheme="minorHAnsi"/>
              </w:rPr>
            </w:pPr>
          </w:p>
          <w:p w14:paraId="234DA7FA" w14:textId="77777777" w:rsidR="00D54946" w:rsidRPr="00FF1E9E" w:rsidRDefault="00D54946" w:rsidP="001C50D2">
            <w:pPr>
              <w:rPr>
                <w:rFonts w:cstheme="minorHAnsi"/>
              </w:rPr>
            </w:pPr>
          </w:p>
          <w:p w14:paraId="7531ED58" w14:textId="77777777" w:rsidR="00D54946" w:rsidRPr="00FF1E9E" w:rsidRDefault="00D54946" w:rsidP="001C50D2">
            <w:pPr>
              <w:rPr>
                <w:rFonts w:cstheme="minorHAnsi"/>
              </w:rPr>
            </w:pPr>
          </w:p>
        </w:tc>
      </w:tr>
    </w:tbl>
    <w:p w14:paraId="0A6CE887" w14:textId="77777777" w:rsidR="00D54946" w:rsidRPr="00FF1E9E" w:rsidRDefault="00D54946" w:rsidP="00D54946">
      <w:pPr>
        <w:rPr>
          <w:rFonts w:cstheme="minorHAnsi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68"/>
        <w:gridCol w:w="5566"/>
      </w:tblGrid>
      <w:tr w:rsidR="00D54946" w:rsidRPr="00FF1E9E" w14:paraId="0650718A" w14:textId="77777777" w:rsidTr="00CC1258">
        <w:trPr>
          <w:cantSplit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97D16" w14:textId="55EA7AFD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FF1E9E">
              <w:rPr>
                <w:rFonts w:eastAsia="Times New Roman" w:cstheme="minorHAnsi"/>
                <w:b/>
                <w:bCs/>
              </w:rPr>
              <w:t>REFERENCE</w:t>
            </w:r>
            <w:r w:rsidR="00FF1E9E" w:rsidRPr="00FF1E9E">
              <w:rPr>
                <w:rFonts w:eastAsia="Times New Roman" w:cstheme="minorHAnsi"/>
                <w:b/>
                <w:bCs/>
              </w:rPr>
              <w:t xml:space="preserve"> 1 </w:t>
            </w:r>
          </w:p>
        </w:tc>
      </w:tr>
      <w:tr w:rsidR="00D54946" w:rsidRPr="00FF1E9E" w14:paraId="10E737DE" w14:textId="77777777" w:rsidTr="00CC1258">
        <w:trPr>
          <w:cantSplit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0659E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>We require details of two referees</w:t>
            </w:r>
          </w:p>
        </w:tc>
      </w:tr>
      <w:tr w:rsidR="00D54946" w:rsidRPr="00FF1E9E" w14:paraId="31B58EA8" w14:textId="77777777" w:rsidTr="00CC1258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AC50" w14:textId="4AD59A1E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>Name:</w:t>
            </w:r>
          </w:p>
        </w:tc>
        <w:tc>
          <w:tcPr>
            <w:tcW w:w="5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6BC6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54946" w:rsidRPr="00FF1E9E" w14:paraId="3FBEB2D2" w14:textId="77777777" w:rsidTr="00CC1258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11093" w14:textId="2D21FF1B" w:rsidR="00D54946" w:rsidRPr="00FF1E9E" w:rsidRDefault="00D54946" w:rsidP="005F2105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>Address:</w:t>
            </w:r>
          </w:p>
        </w:tc>
        <w:tc>
          <w:tcPr>
            <w:tcW w:w="5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5BE35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54946" w:rsidRPr="00FF1E9E" w14:paraId="6A9B7F26" w14:textId="77777777" w:rsidTr="00CC1258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F0BA4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>Daytime telephone no.:</w:t>
            </w:r>
          </w:p>
        </w:tc>
        <w:tc>
          <w:tcPr>
            <w:tcW w:w="5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E54E4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54946" w:rsidRPr="00FF1E9E" w14:paraId="7411B530" w14:textId="77777777" w:rsidTr="00CC1258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9CA37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>Relation to you:</w:t>
            </w:r>
          </w:p>
        </w:tc>
        <w:tc>
          <w:tcPr>
            <w:tcW w:w="5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F9205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54946" w:rsidRPr="00FF1E9E" w14:paraId="17E34718" w14:textId="77777777" w:rsidTr="00CC1258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0D784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  <w:r w:rsidRPr="00FF1E9E">
              <w:rPr>
                <w:rFonts w:eastAsia="Times New Roman" w:cstheme="minorHAnsi"/>
              </w:rPr>
              <w:t xml:space="preserve">Can we contact this referee without contacting you first?     </w:t>
            </w:r>
          </w:p>
        </w:tc>
        <w:tc>
          <w:tcPr>
            <w:tcW w:w="5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8BE24" w14:textId="77777777" w:rsidR="00D54946" w:rsidRPr="00FF1E9E" w:rsidRDefault="00D54946" w:rsidP="001C50D2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14:paraId="7BE1F51C" w14:textId="419A4C94" w:rsidR="00140E1A" w:rsidRPr="00FF1E9E" w:rsidRDefault="00D54946" w:rsidP="0001410D">
      <w:pPr>
        <w:rPr>
          <w:rFonts w:cstheme="minorHAnsi"/>
        </w:rPr>
      </w:pPr>
      <w:r w:rsidRPr="00FF1E9E">
        <w:rPr>
          <w:rFonts w:cstheme="minorHAnsi"/>
        </w:rPr>
        <w:t xml:space="preserve">Please return your completed application form by email to: </w:t>
      </w:r>
      <w:hyperlink r:id="rId7" w:history="1">
        <w:r w:rsidRPr="00FF1E9E">
          <w:rPr>
            <w:rStyle w:val="Hyperlink"/>
            <w:rFonts w:cstheme="minorHAnsi"/>
          </w:rPr>
          <w:t>TVNP@teeswildlfie.org</w:t>
        </w:r>
      </w:hyperlink>
    </w:p>
    <w:sectPr w:rsidR="00140E1A" w:rsidRPr="00FF1E9E" w:rsidSect="00FF1E9E">
      <w:headerReference w:type="even" r:id="rId8"/>
      <w:headerReference w:type="default" r:id="rId9"/>
      <w:pgSz w:w="11906" w:h="16838"/>
      <w:pgMar w:top="1134" w:right="1134" w:bottom="1134" w:left="1134" w:header="34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C9CBD" w14:textId="77777777" w:rsidR="008147D6" w:rsidRDefault="008147D6" w:rsidP="00B041D5">
      <w:pPr>
        <w:spacing w:after="0" w:line="240" w:lineRule="auto"/>
      </w:pPr>
      <w:r>
        <w:separator/>
      </w:r>
    </w:p>
  </w:endnote>
  <w:endnote w:type="continuationSeparator" w:id="0">
    <w:p w14:paraId="1ABA2629" w14:textId="77777777" w:rsidR="008147D6" w:rsidRDefault="008147D6" w:rsidP="00B041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6E772" w14:textId="77777777" w:rsidR="008147D6" w:rsidRDefault="008147D6" w:rsidP="00B041D5">
      <w:pPr>
        <w:spacing w:after="0" w:line="240" w:lineRule="auto"/>
      </w:pPr>
      <w:r>
        <w:separator/>
      </w:r>
    </w:p>
  </w:footnote>
  <w:footnote w:type="continuationSeparator" w:id="0">
    <w:p w14:paraId="02C707C1" w14:textId="77777777" w:rsidR="008147D6" w:rsidRDefault="008147D6" w:rsidP="00B041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04D68" w14:textId="77777777" w:rsidR="002A2D03" w:rsidRDefault="002A2D03">
    <w:pPr>
      <w:pStyle w:val="Header"/>
    </w:pPr>
  </w:p>
  <w:p w14:paraId="6E5DFFA6" w14:textId="77777777" w:rsidR="00125D12" w:rsidRDefault="00125D12"/>
  <w:p w14:paraId="4EBF734F" w14:textId="77777777" w:rsidR="00125D12" w:rsidRDefault="00125D12"/>
  <w:p w14:paraId="27C0E115" w14:textId="77777777" w:rsidR="00125D12" w:rsidRDefault="00125D1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37"/>
      <w:gridCol w:w="1201"/>
    </w:tblGrid>
    <w:tr w:rsidR="0064795F" w:rsidRPr="00140E1A" w14:paraId="42866D79" w14:textId="77777777" w:rsidTr="00FF1E9E">
      <w:trPr>
        <w:trHeight w:val="637"/>
      </w:trPr>
      <w:tc>
        <w:tcPr>
          <w:tcW w:w="8437" w:type="dxa"/>
          <w:vAlign w:val="bottom"/>
        </w:tcPr>
        <w:p w14:paraId="458D4D71" w14:textId="77777777" w:rsidR="0064795F" w:rsidRPr="00140E1A" w:rsidRDefault="0064795F" w:rsidP="0064795F">
          <w:pPr>
            <w:tabs>
              <w:tab w:val="center" w:pos="4513"/>
              <w:tab w:val="right" w:pos="9026"/>
            </w:tabs>
            <w:spacing w:after="0" w:line="276" w:lineRule="auto"/>
            <w:jc w:val="right"/>
            <w:rPr>
              <w:rFonts w:ascii="Cambria" w:eastAsia="Times New Roman" w:hAnsi="Cambria" w:cs="Times New Roman"/>
              <w:iCs/>
              <w:color w:val="333565"/>
              <w:sz w:val="40"/>
              <w:szCs w:val="40"/>
            </w:rPr>
          </w:pPr>
          <w:r>
            <w:rPr>
              <w:noProof/>
            </w:rPr>
            <w:drawing>
              <wp:anchor distT="0" distB="0" distL="114300" distR="114300" simplePos="0" relativeHeight="251666432" behindDoc="0" locked="0" layoutInCell="1" allowOverlap="1" wp14:anchorId="3A2294B9" wp14:editId="514FB0FE">
                <wp:simplePos x="0" y="0"/>
                <wp:positionH relativeFrom="column">
                  <wp:posOffset>-31115</wp:posOffset>
                </wp:positionH>
                <wp:positionV relativeFrom="paragraph">
                  <wp:posOffset>-201295</wp:posOffset>
                </wp:positionV>
                <wp:extent cx="1127760" cy="511810"/>
                <wp:effectExtent l="0" t="0" r="0" b="2540"/>
                <wp:wrapNone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7760" cy="511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140E1A">
            <w:rPr>
              <w:rFonts w:ascii="Calibri" w:eastAsia="Times New Roman" w:hAnsi="Calibri" w:cs="Times New Roman"/>
              <w:iCs/>
              <w:color w:val="333565"/>
              <w:sz w:val="40"/>
              <w:szCs w:val="40"/>
            </w:rPr>
            <w:t>Tees Valley Nature Partnership</w:t>
          </w:r>
        </w:p>
      </w:tc>
      <w:tc>
        <w:tcPr>
          <w:tcW w:w="1201" w:type="dxa"/>
          <w:vAlign w:val="bottom"/>
        </w:tcPr>
        <w:p w14:paraId="58E0C8DB" w14:textId="10FE7156" w:rsidR="0064795F" w:rsidRPr="00140E1A" w:rsidRDefault="0064795F" w:rsidP="0064795F">
          <w:pPr>
            <w:tabs>
              <w:tab w:val="center" w:pos="4513"/>
              <w:tab w:val="right" w:pos="9026"/>
            </w:tabs>
            <w:spacing w:after="0" w:line="276" w:lineRule="auto"/>
            <w:jc w:val="right"/>
            <w:rPr>
              <w:rFonts w:ascii="Cambria" w:eastAsia="Times New Roman" w:hAnsi="Cambria" w:cs="Times New Roman"/>
              <w:b/>
              <w:bCs/>
              <w:color w:val="333565"/>
              <w:sz w:val="36"/>
              <w:szCs w:val="36"/>
            </w:rPr>
          </w:pPr>
          <w:r w:rsidRPr="00140E1A">
            <w:rPr>
              <w:rFonts w:ascii="Cambria" w:eastAsia="Times New Roman" w:hAnsi="Cambria" w:cs="Times New Roman"/>
              <w:b/>
              <w:bCs/>
              <w:color w:val="333565"/>
              <w:sz w:val="36"/>
              <w:szCs w:val="36"/>
              <w:lang w:val="en-US"/>
            </w:rPr>
            <w:t>202</w:t>
          </w:r>
          <w:r w:rsidR="007D0D61">
            <w:rPr>
              <w:rFonts w:ascii="Cambria" w:eastAsia="Times New Roman" w:hAnsi="Cambria" w:cs="Times New Roman"/>
              <w:b/>
              <w:bCs/>
              <w:color w:val="333565"/>
              <w:sz w:val="36"/>
              <w:szCs w:val="36"/>
              <w:lang w:val="en-US"/>
            </w:rPr>
            <w:t>1</w:t>
          </w:r>
        </w:p>
      </w:tc>
    </w:tr>
  </w:tbl>
  <w:p w14:paraId="3A11717C" w14:textId="77777777" w:rsidR="00125D12" w:rsidRDefault="00125D12" w:rsidP="00FF1E9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058D5"/>
    <w:multiLevelType w:val="hybridMultilevel"/>
    <w:tmpl w:val="749605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5A4EB0"/>
    <w:multiLevelType w:val="hybridMultilevel"/>
    <w:tmpl w:val="FF2028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0B2620"/>
    <w:multiLevelType w:val="hybridMultilevel"/>
    <w:tmpl w:val="B17206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9E0C18"/>
    <w:multiLevelType w:val="multilevel"/>
    <w:tmpl w:val="5DEC90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6A7BBD"/>
    <w:multiLevelType w:val="multilevel"/>
    <w:tmpl w:val="3FCCF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FE0CBE"/>
    <w:multiLevelType w:val="hybridMultilevel"/>
    <w:tmpl w:val="085E4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F5685"/>
    <w:multiLevelType w:val="hybridMultilevel"/>
    <w:tmpl w:val="03FAE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05033B"/>
    <w:multiLevelType w:val="multilevel"/>
    <w:tmpl w:val="56B24A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7A2D8A"/>
    <w:multiLevelType w:val="multilevel"/>
    <w:tmpl w:val="7990FC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3C0F1E"/>
    <w:multiLevelType w:val="hybridMultilevel"/>
    <w:tmpl w:val="3CA88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6"/>
  </w:num>
  <w:num w:numId="5">
    <w:abstractNumId w:val="5"/>
  </w:num>
  <w:num w:numId="6">
    <w:abstractNumId w:val="1"/>
  </w:num>
  <w:num w:numId="7">
    <w:abstractNumId w:val="4"/>
  </w:num>
  <w:num w:numId="8">
    <w:abstractNumId w:val="3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ja1NDc3NDQ1tzBV0lEKTi0uzszPAykwrgUA8gFMWiwAAAA="/>
  </w:docVars>
  <w:rsids>
    <w:rsidRoot w:val="00B041D5"/>
    <w:rsid w:val="00011BC9"/>
    <w:rsid w:val="0001410D"/>
    <w:rsid w:val="000261B1"/>
    <w:rsid w:val="00070337"/>
    <w:rsid w:val="000D293B"/>
    <w:rsid w:val="00115048"/>
    <w:rsid w:val="00125B9C"/>
    <w:rsid w:val="00125D12"/>
    <w:rsid w:val="00140E1A"/>
    <w:rsid w:val="002A2D03"/>
    <w:rsid w:val="002B73A8"/>
    <w:rsid w:val="00325E3D"/>
    <w:rsid w:val="00467DC6"/>
    <w:rsid w:val="0054018D"/>
    <w:rsid w:val="00581B0C"/>
    <w:rsid w:val="00590C64"/>
    <w:rsid w:val="005B2A08"/>
    <w:rsid w:val="005F2105"/>
    <w:rsid w:val="0064795F"/>
    <w:rsid w:val="00685F42"/>
    <w:rsid w:val="006C3E15"/>
    <w:rsid w:val="007B35B1"/>
    <w:rsid w:val="007D0D61"/>
    <w:rsid w:val="008147D6"/>
    <w:rsid w:val="008F7B0B"/>
    <w:rsid w:val="00972A9B"/>
    <w:rsid w:val="009A3018"/>
    <w:rsid w:val="00A0424E"/>
    <w:rsid w:val="00A04A2C"/>
    <w:rsid w:val="00A84B1E"/>
    <w:rsid w:val="00B041D5"/>
    <w:rsid w:val="00BB4A86"/>
    <w:rsid w:val="00BC0828"/>
    <w:rsid w:val="00BD294C"/>
    <w:rsid w:val="00C91BAE"/>
    <w:rsid w:val="00CB16DC"/>
    <w:rsid w:val="00CC1258"/>
    <w:rsid w:val="00CD3226"/>
    <w:rsid w:val="00D415B3"/>
    <w:rsid w:val="00D54946"/>
    <w:rsid w:val="00E55F41"/>
    <w:rsid w:val="00E95AFD"/>
    <w:rsid w:val="00EA759B"/>
    <w:rsid w:val="00F531D7"/>
    <w:rsid w:val="00FF1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A696A8"/>
  <w15:chartTrackingRefBased/>
  <w15:docId w15:val="{836B9611-8D75-4D5E-B146-0602D5033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D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41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1D5"/>
  </w:style>
  <w:style w:type="paragraph" w:styleId="Footer">
    <w:name w:val="footer"/>
    <w:basedOn w:val="Normal"/>
    <w:link w:val="FooterChar"/>
    <w:uiPriority w:val="99"/>
    <w:unhideWhenUsed/>
    <w:rsid w:val="00B041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1D5"/>
  </w:style>
  <w:style w:type="paragraph" w:styleId="FootnoteText">
    <w:name w:val="footnote text"/>
    <w:basedOn w:val="Normal"/>
    <w:link w:val="FootnoteTextChar"/>
    <w:uiPriority w:val="99"/>
    <w:semiHidden/>
    <w:unhideWhenUsed/>
    <w:rsid w:val="002B73A8"/>
    <w:pPr>
      <w:spacing w:after="200" w:line="276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73A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2B73A8"/>
    <w:rPr>
      <w:vertAlign w:val="superscript"/>
    </w:rPr>
  </w:style>
  <w:style w:type="table" w:customStyle="1" w:styleId="TableGrid4">
    <w:name w:val="Table Grid4"/>
    <w:basedOn w:val="TableNormal"/>
    <w:next w:val="TableGrid"/>
    <w:uiPriority w:val="39"/>
    <w:rsid w:val="00D415B3"/>
    <w:pPr>
      <w:spacing w:after="0" w:line="240" w:lineRule="auto"/>
    </w:pPr>
    <w:rPr>
      <w:rFonts w:ascii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41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D5494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54946"/>
    <w:pPr>
      <w:spacing w:line="254" w:lineRule="auto"/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VNP@teeswildlfi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urtagh</dc:creator>
  <cp:keywords/>
  <dc:description/>
  <cp:lastModifiedBy>. .</cp:lastModifiedBy>
  <cp:revision>2</cp:revision>
  <dcterms:created xsi:type="dcterms:W3CDTF">2021-10-12T09:25:00Z</dcterms:created>
  <dcterms:modified xsi:type="dcterms:W3CDTF">2021-10-12T09:25:00Z</dcterms:modified>
</cp:coreProperties>
</file>